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3119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1944F4" w:rsidR="007B4A91" w:rsidRDefault="00FE6FD3">
      <w:pPr>
        <w:rPr>
          <w:sz w:val="28"/>
          <w:szCs w:val="28"/>
        </w:rPr>
      </w:pPr>
      <w:r>
        <w:rPr>
          <w:sz w:val="28"/>
          <w:szCs w:val="28"/>
        </w:rPr>
        <w:t xml:space="preserve">Tennis game </w:t>
      </w:r>
    </w:p>
    <w:p w14:paraId="34A9E19B" w14:textId="77777777" w:rsidR="007B4A91" w:rsidRDefault="00A3119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2B89D6B" w:rsidR="007B4A91" w:rsidRDefault="00FE6FD3">
      <w:pPr>
        <w:ind w:left="720"/>
        <w:rPr>
          <w:sz w:val="28"/>
          <w:szCs w:val="28"/>
        </w:rPr>
      </w:pPr>
      <w:r>
        <w:rPr>
          <w:sz w:val="28"/>
          <w:szCs w:val="28"/>
        </w:rPr>
        <w:t>Focus</w:t>
      </w:r>
    </w:p>
    <w:p w14:paraId="3D632C61" w14:textId="77777777" w:rsidR="007B4A91" w:rsidRDefault="00A3119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1A7D0F1" w:rsidR="007B4A91" w:rsidRDefault="00FE6FD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spellStart"/>
      <w:r>
        <w:rPr>
          <w:sz w:val="28"/>
          <w:szCs w:val="28"/>
        </w:rPr>
        <w:t>gonna</w:t>
      </w:r>
      <w:proofErr w:type="spellEnd"/>
      <w:r>
        <w:rPr>
          <w:sz w:val="28"/>
          <w:szCs w:val="28"/>
        </w:rPr>
        <w:t xml:space="preserve"> be a robot vs the normal players but the robot can never lose the game. The player can only set higher records. It is a game which challenges </w:t>
      </w:r>
      <w:proofErr w:type="spellStart"/>
      <w:r>
        <w:rPr>
          <w:sz w:val="28"/>
          <w:szCs w:val="28"/>
        </w:rPr>
        <w:t>your self</w:t>
      </w:r>
      <w:proofErr w:type="spellEnd"/>
      <w:r>
        <w:rPr>
          <w:sz w:val="28"/>
          <w:szCs w:val="28"/>
        </w:rPr>
        <w:t xml:space="preserve">. </w:t>
      </w:r>
    </w:p>
    <w:p w14:paraId="6102F988" w14:textId="77777777" w:rsidR="007B4A91" w:rsidRDefault="00A3119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3119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3119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D069EC9" w:rsidR="007B4A91" w:rsidRDefault="00A311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7FF2DA0" w:rsidR="007B4A91" w:rsidRDefault="00A311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but never los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7C71AA5" w:rsidR="007B4A91" w:rsidRDefault="00A311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mal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037D0E" w:rsidR="007B4A91" w:rsidRDefault="00A311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lay  but</w:t>
            </w:r>
            <w:proofErr w:type="gramEnd"/>
            <w:r>
              <w:rPr>
                <w:sz w:val="28"/>
                <w:szCs w:val="28"/>
              </w:rPr>
              <w:t xml:space="preserve"> can only set higher records.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EE6EBC6" w:rsidR="007B4A91" w:rsidRDefault="00A311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nnis ra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6E6A9A3" w:rsidR="007B4A91" w:rsidRDefault="00A311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ch makes the game func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45F2C98" w:rsidR="007B4A91" w:rsidRDefault="00A311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nnis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74FCD71" w:rsidR="007B4A91" w:rsidRDefault="00A311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ich makes the game functi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3119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3119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3119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3119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CDFC658" w:rsidR="007B4A91" w:rsidRDefault="00A31199">
      <w:pPr>
        <w:rPr>
          <w:sz w:val="28"/>
          <w:szCs w:val="28"/>
        </w:rPr>
      </w:pPr>
      <w:r>
        <w:t>Slowly and slowly the speed of the ball increases</w:t>
      </w:r>
      <w:bookmarkStart w:id="0" w:name="_GoBack"/>
      <w:bookmarkEnd w:id="0"/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31199"/>
    <w:rsid w:val="00FE6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10-04T10:06:00Z</dcterms:modified>
</cp:coreProperties>
</file>